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0D1C9306" w:rsidR="008C5B15" w:rsidRPr="00561847" w:rsidRDefault="008C5B15" w:rsidP="00561847">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2D8EC" w14:textId="77777777" w:rsidR="00DB2CFE" w:rsidRDefault="00DB2CFE" w:rsidP="008B6F49">
      <w:pPr>
        <w:spacing w:after="0" w:line="240" w:lineRule="auto"/>
      </w:pPr>
      <w:r>
        <w:separator/>
      </w:r>
    </w:p>
  </w:endnote>
  <w:endnote w:type="continuationSeparator" w:id="0">
    <w:p w14:paraId="76908D4B" w14:textId="77777777" w:rsidR="00DB2CFE" w:rsidRDefault="00DB2CFE" w:rsidP="008B6F49">
      <w:pPr>
        <w:spacing w:after="0" w:line="240" w:lineRule="auto"/>
      </w:pPr>
      <w:r>
        <w:continuationSeparator/>
      </w:r>
    </w:p>
  </w:endnote>
  <w:endnote w:type="continuationNotice" w:id="1">
    <w:p w14:paraId="0B3F11CF" w14:textId="77777777" w:rsidR="00DB2CFE" w:rsidRDefault="00DB2C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4ABE9" w14:textId="77777777" w:rsidR="00431BBD" w:rsidRDefault="00431B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6D939" w14:textId="77777777" w:rsidR="00431BBD" w:rsidRDefault="00431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1D8406" w14:textId="77777777" w:rsidR="00DB2CFE" w:rsidRDefault="00DB2CFE" w:rsidP="008B6F49">
      <w:pPr>
        <w:spacing w:after="0" w:line="240" w:lineRule="auto"/>
      </w:pPr>
      <w:r>
        <w:separator/>
      </w:r>
    </w:p>
  </w:footnote>
  <w:footnote w:type="continuationSeparator" w:id="0">
    <w:p w14:paraId="390539D4" w14:textId="77777777" w:rsidR="00DB2CFE" w:rsidRDefault="00DB2CFE" w:rsidP="008B6F49">
      <w:pPr>
        <w:spacing w:after="0" w:line="240" w:lineRule="auto"/>
      </w:pPr>
      <w:r>
        <w:continuationSeparator/>
      </w:r>
    </w:p>
  </w:footnote>
  <w:footnote w:type="continuationNotice" w:id="1">
    <w:p w14:paraId="42059EB8" w14:textId="77777777" w:rsidR="00DB2CFE" w:rsidRDefault="00DB2C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F7694" w14:textId="77777777" w:rsidR="00431BBD" w:rsidRDefault="00431B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06E86CFB"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BB3CB1">
      <w:rPr>
        <w:rFonts w:ascii="Times New Roman" w:hAnsi="Times New Roman" w:cs="Times New Roman"/>
        <w:sz w:val="28"/>
      </w:rPr>
      <w:t xml:space="preserve">April </w:t>
    </w:r>
    <w:r w:rsidR="00431BBD">
      <w:rPr>
        <w:rFonts w:ascii="Times New Roman" w:hAnsi="Times New Roman" w:cs="Times New Roman"/>
        <w:sz w:val="28"/>
      </w:rPr>
      <w:t>2</w:t>
    </w:r>
    <w:r w:rsidR="00BB3CB1">
      <w:rPr>
        <w:rFonts w:ascii="Times New Roman" w:hAnsi="Times New Roman" w:cs="Times New Roman"/>
        <w:sz w:val="28"/>
      </w:rPr>
      <w:t>8,</w:t>
    </w:r>
    <w:r w:rsidRPr="000A365A">
      <w:rPr>
        <w:rFonts w:ascii="Times New Roman" w:hAnsi="Times New Roman" w:cs="Times New Roman"/>
        <w:sz w:val="28"/>
      </w:rPr>
      <w:t xml:space="preserve"> 202</w:t>
    </w:r>
    <w:r w:rsidR="00DC2D04">
      <w:rPr>
        <w:rFonts w:ascii="Times New Roman" w:hAnsi="Times New Roman" w:cs="Times New Roman"/>
        <w:sz w:val="28"/>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12A64" w14:textId="77777777" w:rsidR="00431BBD" w:rsidRDefault="00431B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3AB0"/>
    <w:rsid w:val="000B53B3"/>
    <w:rsid w:val="000C3DF8"/>
    <w:rsid w:val="000E0872"/>
    <w:rsid w:val="000E0FF5"/>
    <w:rsid w:val="000E3EF0"/>
    <w:rsid w:val="000E572E"/>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7"/>
    <w:rsid w:val="002C5C7F"/>
    <w:rsid w:val="002D206C"/>
    <w:rsid w:val="002D3F30"/>
    <w:rsid w:val="002D556E"/>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31BBD"/>
    <w:rsid w:val="0044147B"/>
    <w:rsid w:val="00442C17"/>
    <w:rsid w:val="004477A8"/>
    <w:rsid w:val="004535E2"/>
    <w:rsid w:val="004572D6"/>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47CDF"/>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57B8A"/>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3CB1"/>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2CFE"/>
    <w:rsid w:val="00DB4FC8"/>
    <w:rsid w:val="00DC2D04"/>
    <w:rsid w:val="00DD1179"/>
    <w:rsid w:val="00DD625C"/>
    <w:rsid w:val="00DE6735"/>
    <w:rsid w:val="00DE78EF"/>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3.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4.xml><?xml version="1.0" encoding="utf-8"?>
<ds:datastoreItem xmlns:ds="http://schemas.openxmlformats.org/officeDocument/2006/customXml" ds:itemID="{CBDA8825-B65D-42EC-9D7D-D80966A91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4-03T14:42:00Z</dcterms:created>
  <dcterms:modified xsi:type="dcterms:W3CDTF">2026-04-0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